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67F97" w14:textId="77777777" w:rsidR="007D6538" w:rsidRDefault="007D6538" w:rsidP="007D6538">
      <w:pPr>
        <w:jc w:val="center"/>
        <w:rPr>
          <w:rFonts w:ascii="Calibri" w:eastAsia="Times New Roman" w:hAnsi="Calibri" w:cs="Times New Roman"/>
          <w:b/>
          <w:bCs/>
          <w:color w:val="000000"/>
        </w:rPr>
      </w:pPr>
    </w:p>
    <w:p w14:paraId="4B7F9EE2" w14:textId="6FF00D91" w:rsidR="007D6538" w:rsidRDefault="007D6538" w:rsidP="007D6538">
      <w:pPr>
        <w:pBdr>
          <w:bottom w:val="single" w:sz="4" w:space="1" w:color="auto"/>
        </w:pBdr>
        <w:jc w:val="center"/>
        <w:rPr>
          <w:rFonts w:ascii="Calibri" w:eastAsia="Times New Roman" w:hAnsi="Calibri" w:cs="Times New Roman"/>
          <w:b/>
          <w:bCs/>
          <w:i/>
          <w:color w:val="595959" w:themeColor="text1" w:themeTint="A6"/>
        </w:rPr>
      </w:pPr>
      <w:r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 wp14:anchorId="5306B3D3" wp14:editId="432D7D3E">
            <wp:extent cx="1310640" cy="64295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uent360_logo_whitebg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31700" cy="65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33B20" w14:textId="77777777" w:rsidR="007D6538" w:rsidRDefault="007D6538" w:rsidP="007D6538">
      <w:pPr>
        <w:pBdr>
          <w:bottom w:val="single" w:sz="4" w:space="1" w:color="auto"/>
        </w:pBdr>
        <w:rPr>
          <w:rFonts w:ascii="Calibri" w:eastAsia="Times New Roman" w:hAnsi="Calibri" w:cs="Times New Roman"/>
          <w:b/>
          <w:bCs/>
          <w:i/>
          <w:color w:val="595959" w:themeColor="text1" w:themeTint="A6"/>
        </w:rPr>
      </w:pPr>
    </w:p>
    <w:p w14:paraId="10F68492" w14:textId="77777777" w:rsidR="00FB3154" w:rsidRDefault="00FB3154" w:rsidP="00C47558">
      <w:pPr>
        <w:ind w:right="-720"/>
        <w:rPr>
          <w:rFonts w:ascii="Calibri" w:hAnsi="Calibri" w:cs="Calibri"/>
          <w:sz w:val="22"/>
          <w:szCs w:val="22"/>
        </w:rPr>
      </w:pPr>
    </w:p>
    <w:p w14:paraId="1D2E9867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™ is one of the foremost agency leaders shaping the multicultural marketing industry. Equal parts integrated marketing agency and cultural hub, we specialize in giving brands a resonating voice to effectively speak to various cultural segments– both ethnic and consumer niche followings. As a multi-talented, multicultural agency, we offer a full spectrum of communication services.</w:t>
      </w:r>
    </w:p>
    <w:p w14:paraId="1F9957AD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58C53A6C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We are currently looking for a Project Manager to join our Chicago team. Candidates must have 2-3 years of advertising experience.</w:t>
      </w:r>
    </w:p>
    <w:p w14:paraId="215F3261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5C1C715A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Primary Responsibilities</w:t>
      </w:r>
    </w:p>
    <w:p w14:paraId="4A3579CA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008E0A09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anage multiple projects and process workflows for assigned client from initiation to completion.</w:t>
      </w:r>
    </w:p>
    <w:p w14:paraId="6423B1F7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Work with internal teams to define project scope, resource requirements, and cost estimates to create scopes of work and documentation for each new project and change request.</w:t>
      </w:r>
    </w:p>
    <w:p w14:paraId="486F4180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Produce and maintain project documentation, including statements of work, meeting notes, status reports, change management, and client approval documents.</w:t>
      </w:r>
    </w:p>
    <w:p w14:paraId="6F309899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Work with the strategy, creative, development, and QA teams to make sure all deliverables are correctly executed and meet client expectations.</w:t>
      </w:r>
    </w:p>
    <w:p w14:paraId="365B2243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valuate project burn rates (including both internal and external expenses) and assure account profitability.</w:t>
      </w:r>
    </w:p>
    <w:p w14:paraId="613E47C5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Assess and manage risk within, and across multiple projects.</w:t>
      </w:r>
    </w:p>
    <w:p w14:paraId="2D542BD5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anage communication and relationship building with clients and external partners.</w:t>
      </w:r>
    </w:p>
    <w:p w14:paraId="11224700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Coordinate and track projects through the agency process, ensuring the highest quality delivery and flawless execution.</w:t>
      </w:r>
    </w:p>
    <w:p w14:paraId="6B0A7C73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Develop and execute ongoing account maintenance work, including budgets, call reports, commercial scheduling, requisitions, status reports, and preparation of materials for client meetings.</w:t>
      </w:r>
    </w:p>
    <w:p w14:paraId="0C55437D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Assist in the development and production of plans, presentations, creative briefs, and proposals.</w:t>
      </w:r>
    </w:p>
    <w:p w14:paraId="3E0AC1B1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Review and proofread materials as needed and ensure all key members of the account team have final copies, proofs, etc.</w:t>
      </w:r>
    </w:p>
    <w:p w14:paraId="3DB56E61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Internally communicate client expectations for delivery of </w:t>
      </w:r>
      <w:proofErr w:type="gramStart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nd product</w:t>
      </w:r>
      <w:proofErr w:type="gramEnd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.</w:t>
      </w:r>
    </w:p>
    <w:p w14:paraId="74585939" w14:textId="77777777" w:rsidR="00141E6B" w:rsidRPr="00141E6B" w:rsidRDefault="00141E6B" w:rsidP="00141E6B">
      <w:pPr>
        <w:numPr>
          <w:ilvl w:val="0"/>
          <w:numId w:val="23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Maintains confidentiality while working closely with client and business partners.</w:t>
      </w:r>
    </w:p>
    <w:p w14:paraId="7C63E5AD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1F6F155C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 xml:space="preserve">The ideal candidate will have the </w:t>
      </w:r>
      <w:proofErr w:type="gramStart"/>
      <w:r w:rsidRPr="00141E6B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t>following</w:t>
      </w:r>
      <w:proofErr w:type="gramEnd"/>
    </w:p>
    <w:p w14:paraId="0393397A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4210A2A3" w14:textId="77777777" w:rsidR="00141E6B" w:rsidRPr="00141E6B" w:rsidRDefault="00141E6B" w:rsidP="00141E6B">
      <w:pPr>
        <w:numPr>
          <w:ilvl w:val="0"/>
          <w:numId w:val="24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Bachelor’s degree in advertising, business, or a related discipline</w:t>
      </w:r>
    </w:p>
    <w:p w14:paraId="133C0C3A" w14:textId="77777777" w:rsidR="00141E6B" w:rsidRPr="00141E6B" w:rsidRDefault="00141E6B" w:rsidP="00141E6B">
      <w:pPr>
        <w:numPr>
          <w:ilvl w:val="0"/>
          <w:numId w:val="24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3-5 </w:t>
      </w:r>
      <w:proofErr w:type="spellStart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years experience</w:t>
      </w:r>
      <w:proofErr w:type="spellEnd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 in project management, preferably at an advertising agency</w:t>
      </w:r>
    </w:p>
    <w:p w14:paraId="01ADCBB7" w14:textId="77777777" w:rsidR="00141E6B" w:rsidRPr="00141E6B" w:rsidRDefault="00141E6B" w:rsidP="00141E6B">
      <w:pPr>
        <w:numPr>
          <w:ilvl w:val="0"/>
          <w:numId w:val="24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Knowledge of standard project management tools</w:t>
      </w:r>
    </w:p>
    <w:p w14:paraId="036CD944" w14:textId="77777777" w:rsidR="00141E6B" w:rsidRPr="00141E6B" w:rsidRDefault="00141E6B" w:rsidP="00141E6B">
      <w:pPr>
        <w:numPr>
          <w:ilvl w:val="0"/>
          <w:numId w:val="24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Proficient with Microsoft Office (</w:t>
      </w:r>
      <w:proofErr w:type="spellStart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Powerpoint</w:t>
      </w:r>
      <w:proofErr w:type="spellEnd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, Excel, </w:t>
      </w:r>
      <w:proofErr w:type="spellStart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tc</w:t>
      </w:r>
      <w:proofErr w:type="spellEnd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) and with general web-based interfaces</w:t>
      </w:r>
    </w:p>
    <w:p w14:paraId="01D7B883" w14:textId="77777777" w:rsidR="00141E6B" w:rsidRPr="00141E6B" w:rsidRDefault="00141E6B" w:rsidP="00141E6B">
      <w:pPr>
        <w:numPr>
          <w:ilvl w:val="0"/>
          <w:numId w:val="24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 xml:space="preserve">Ability to manage multiple tasks and meet deadlines in a demanding work </w:t>
      </w:r>
      <w:proofErr w:type="gramStart"/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nvironment</w:t>
      </w:r>
      <w:proofErr w:type="gramEnd"/>
    </w:p>
    <w:p w14:paraId="4BCE238A" w14:textId="77777777" w:rsidR="00141E6B" w:rsidRPr="00141E6B" w:rsidRDefault="00141E6B" w:rsidP="00141E6B">
      <w:pPr>
        <w:numPr>
          <w:ilvl w:val="0"/>
          <w:numId w:val="24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xceptional attention to detail and accuracy</w:t>
      </w:r>
    </w:p>
    <w:p w14:paraId="3E364B4A" w14:textId="77777777" w:rsidR="00141E6B" w:rsidRPr="00141E6B" w:rsidRDefault="00141E6B" w:rsidP="00141E6B">
      <w:pPr>
        <w:numPr>
          <w:ilvl w:val="0"/>
          <w:numId w:val="24"/>
        </w:numPr>
        <w:ind w:left="1200"/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Excellent communication skills, both written and verbal</w:t>
      </w:r>
    </w:p>
    <w:p w14:paraId="43F33DE2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6599E56F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b/>
          <w:bCs/>
          <w:sz w:val="21"/>
          <w:szCs w:val="21"/>
          <w:bdr w:val="none" w:sz="0" w:space="0" w:color="auto" w:frame="1"/>
        </w:rPr>
        <w:lastRenderedPageBreak/>
        <w:t>Agency Benefits &amp; Perks</w:t>
      </w:r>
    </w:p>
    <w:p w14:paraId="5C03C776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1807E88A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 offers a comprehensive benefit package including medical, dental and vision insurance, company paid life/AD&amp;D, short-term and long-term disability, and a generous PTO and sick leave policy. In addition, we have some amazing agency perks including paid gym membership, summer hours, 14 paid holidays, and flexible schedules.</w:t>
      </w:r>
    </w:p>
    <w:p w14:paraId="0270B47A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38C86498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fluent360 is an Equal Opportunity Employer, EEO, AAE, MF/Disability/Vet.</w:t>
      </w:r>
    </w:p>
    <w:p w14:paraId="7AC7DE81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 </w:t>
      </w:r>
    </w:p>
    <w:p w14:paraId="60AFF00D" w14:textId="5D3FFDC6" w:rsid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  <w:r w:rsidRPr="00141E6B"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  <w:t>Our organization participates in E-Verify. For more information visit https://www.uscis.gov/e-verify. E-Verify is an Internet-based system that compares information from an employee’s Form I-9, Employment Eligibility Verification, to data from U.S. Department of Homeland Security and Social Security Administration records to confirm employment eligibility.</w:t>
      </w:r>
    </w:p>
    <w:p w14:paraId="7AF776C8" w14:textId="77777777" w:rsidR="00141E6B" w:rsidRPr="00141E6B" w:rsidRDefault="00141E6B" w:rsidP="00141E6B">
      <w:pPr>
        <w:textAlignment w:val="baseline"/>
        <w:rPr>
          <w:rFonts w:ascii="Segoe UI" w:eastAsia="Times New Roman" w:hAnsi="Segoe UI" w:cs="Segoe UI"/>
          <w:sz w:val="21"/>
          <w:szCs w:val="21"/>
          <w:bdr w:val="none" w:sz="0" w:space="0" w:color="auto" w:frame="1"/>
        </w:rPr>
      </w:pPr>
    </w:p>
    <w:p w14:paraId="5898FFDB" w14:textId="77777777" w:rsidR="00141E6B" w:rsidRPr="00141E6B" w:rsidRDefault="00141E6B" w:rsidP="00141E6B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141E6B">
        <w:rPr>
          <w:rFonts w:ascii="Segoe UI" w:eastAsia="Times New Roman" w:hAnsi="Segoe UI" w:cs="Segoe UI"/>
          <w:b/>
          <w:bCs/>
          <w:sz w:val="27"/>
          <w:szCs w:val="27"/>
        </w:rPr>
        <w:t>Seniority Level</w:t>
      </w:r>
    </w:p>
    <w:p w14:paraId="009C6C4C" w14:textId="77777777" w:rsidR="00141E6B" w:rsidRPr="00141E6B" w:rsidRDefault="00141E6B" w:rsidP="00141E6B">
      <w:pPr>
        <w:spacing w:after="100" w:afterAutospacing="1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141E6B">
        <w:rPr>
          <w:rFonts w:ascii="Segoe UI" w:eastAsia="Times New Roman" w:hAnsi="Segoe UI" w:cs="Segoe UI"/>
          <w:sz w:val="21"/>
          <w:szCs w:val="21"/>
        </w:rPr>
        <w:t>Mid-Senior level</w:t>
      </w:r>
    </w:p>
    <w:p w14:paraId="0BF35D21" w14:textId="77777777" w:rsidR="00141E6B" w:rsidRPr="00141E6B" w:rsidRDefault="00141E6B" w:rsidP="00141E6B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141E6B">
        <w:rPr>
          <w:rFonts w:ascii="Segoe UI" w:eastAsia="Times New Roman" w:hAnsi="Segoe UI" w:cs="Segoe UI"/>
          <w:b/>
          <w:bCs/>
          <w:sz w:val="27"/>
          <w:szCs w:val="27"/>
        </w:rPr>
        <w:t>Industry</w:t>
      </w:r>
    </w:p>
    <w:p w14:paraId="12487357" w14:textId="77777777" w:rsidR="00141E6B" w:rsidRPr="00141E6B" w:rsidRDefault="00141E6B" w:rsidP="00141E6B">
      <w:pPr>
        <w:numPr>
          <w:ilvl w:val="0"/>
          <w:numId w:val="25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141E6B">
        <w:rPr>
          <w:rFonts w:ascii="Segoe UI" w:eastAsia="Times New Roman" w:hAnsi="Segoe UI" w:cs="Segoe UI"/>
          <w:sz w:val="21"/>
          <w:szCs w:val="21"/>
        </w:rPr>
        <w:t>Marketing &amp; Advertising</w:t>
      </w:r>
    </w:p>
    <w:p w14:paraId="007D8000" w14:textId="77777777" w:rsidR="00141E6B" w:rsidRPr="00141E6B" w:rsidRDefault="00141E6B" w:rsidP="00141E6B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141E6B">
        <w:rPr>
          <w:rFonts w:ascii="Segoe UI" w:eastAsia="Times New Roman" w:hAnsi="Segoe UI" w:cs="Segoe UI"/>
          <w:b/>
          <w:bCs/>
          <w:sz w:val="27"/>
          <w:szCs w:val="27"/>
        </w:rPr>
        <w:t>Employment Type</w:t>
      </w:r>
    </w:p>
    <w:p w14:paraId="69A44259" w14:textId="77777777" w:rsidR="00141E6B" w:rsidRPr="00141E6B" w:rsidRDefault="00141E6B" w:rsidP="00141E6B">
      <w:pPr>
        <w:spacing w:after="100" w:afterAutospacing="1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141E6B">
        <w:rPr>
          <w:rFonts w:ascii="Segoe UI" w:eastAsia="Times New Roman" w:hAnsi="Segoe UI" w:cs="Segoe UI"/>
          <w:sz w:val="21"/>
          <w:szCs w:val="21"/>
        </w:rPr>
        <w:t>Full-time</w:t>
      </w:r>
    </w:p>
    <w:p w14:paraId="5D923752" w14:textId="77777777" w:rsidR="00141E6B" w:rsidRPr="00141E6B" w:rsidRDefault="00141E6B" w:rsidP="00141E6B">
      <w:pPr>
        <w:textAlignment w:val="baseline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141E6B">
        <w:rPr>
          <w:rFonts w:ascii="Segoe UI" w:eastAsia="Times New Roman" w:hAnsi="Segoe UI" w:cs="Segoe UI"/>
          <w:b/>
          <w:bCs/>
          <w:sz w:val="27"/>
          <w:szCs w:val="27"/>
        </w:rPr>
        <w:t>Job Functions</w:t>
      </w:r>
    </w:p>
    <w:p w14:paraId="4D613076" w14:textId="77777777" w:rsidR="00141E6B" w:rsidRPr="00141E6B" w:rsidRDefault="00141E6B" w:rsidP="00141E6B">
      <w:pPr>
        <w:numPr>
          <w:ilvl w:val="0"/>
          <w:numId w:val="26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141E6B">
        <w:rPr>
          <w:rFonts w:ascii="Segoe UI" w:eastAsia="Times New Roman" w:hAnsi="Segoe UI" w:cs="Segoe UI"/>
          <w:sz w:val="21"/>
          <w:szCs w:val="21"/>
        </w:rPr>
        <w:t>Advertising </w:t>
      </w:r>
    </w:p>
    <w:p w14:paraId="248CF962" w14:textId="77777777" w:rsidR="00141E6B" w:rsidRPr="00141E6B" w:rsidRDefault="00141E6B" w:rsidP="00141E6B">
      <w:pPr>
        <w:ind w:left="720"/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141E6B">
        <w:rPr>
          <w:rFonts w:ascii="Segoe UI" w:eastAsia="Times New Roman" w:hAnsi="Segoe UI" w:cs="Segoe UI"/>
          <w:sz w:val="21"/>
          <w:szCs w:val="21"/>
        </w:rPr>
        <w:t> </w:t>
      </w:r>
    </w:p>
    <w:p w14:paraId="4F47E843" w14:textId="77777777" w:rsidR="00141E6B" w:rsidRPr="00141E6B" w:rsidRDefault="00141E6B" w:rsidP="00141E6B">
      <w:pPr>
        <w:numPr>
          <w:ilvl w:val="0"/>
          <w:numId w:val="26"/>
        </w:numPr>
        <w:textAlignment w:val="baseline"/>
        <w:rPr>
          <w:rFonts w:ascii="Segoe UI" w:eastAsia="Times New Roman" w:hAnsi="Segoe UI" w:cs="Segoe UI"/>
          <w:sz w:val="21"/>
          <w:szCs w:val="21"/>
        </w:rPr>
      </w:pPr>
      <w:r w:rsidRPr="00141E6B">
        <w:rPr>
          <w:rFonts w:ascii="Segoe UI" w:eastAsia="Times New Roman" w:hAnsi="Segoe UI" w:cs="Segoe UI"/>
          <w:sz w:val="21"/>
          <w:szCs w:val="21"/>
        </w:rPr>
        <w:t>Project Management</w:t>
      </w:r>
    </w:p>
    <w:p w14:paraId="2B996765" w14:textId="77777777" w:rsidR="00454FD3" w:rsidRDefault="00454FD3" w:rsidP="00454FD3">
      <w:pPr>
        <w:pStyle w:val="ListParagraph"/>
        <w:rPr>
          <w:rFonts w:ascii="Segoe UI" w:eastAsia="Times New Roman" w:hAnsi="Segoe UI" w:cs="Segoe UI"/>
          <w:sz w:val="21"/>
          <w:szCs w:val="21"/>
        </w:rPr>
      </w:pPr>
    </w:p>
    <w:p w14:paraId="0B5DE150" w14:textId="77777777" w:rsidR="00454FD3" w:rsidRPr="00454FD3" w:rsidRDefault="00454FD3" w:rsidP="00454FD3">
      <w:pPr>
        <w:textAlignment w:val="baseline"/>
        <w:rPr>
          <w:rFonts w:ascii="Segoe UI" w:eastAsia="Times New Roman" w:hAnsi="Segoe UI" w:cs="Segoe UI"/>
          <w:sz w:val="21"/>
          <w:szCs w:val="21"/>
        </w:rPr>
      </w:pPr>
    </w:p>
    <w:p w14:paraId="02E34655" w14:textId="258E2259" w:rsidR="00C3637F" w:rsidRPr="00454FD3" w:rsidRDefault="00C3637F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u w:val="single"/>
        </w:rPr>
      </w:pPr>
      <w:r w:rsidRPr="00454FD3">
        <w:rPr>
          <w:rFonts w:ascii="Calibri" w:eastAsia="Times New Roman" w:hAnsi="Calibri" w:cs="Calibri"/>
          <w:b/>
          <w:bCs/>
          <w:color w:val="000000"/>
          <w:u w:val="single"/>
        </w:rPr>
        <w:t>How to Apply</w:t>
      </w:r>
    </w:p>
    <w:p w14:paraId="58C86B00" w14:textId="5936F30D" w:rsidR="00454FD3" w:rsidRPr="00454FD3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Apply via </w:t>
      </w:r>
      <w:proofErr w:type="gramStart"/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LinkedIn</w:t>
      </w:r>
      <w:proofErr w:type="gramEnd"/>
    </w:p>
    <w:p w14:paraId="5E36961D" w14:textId="2C171968" w:rsidR="00C3637F" w:rsidRDefault="00141E6B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  <w:u w:val="single"/>
        </w:rPr>
      </w:pPr>
      <w:hyperlink r:id="rId11" w:history="1"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https://www.linkedin.com/jobs/search/?currentJobId=2423183526&amp;f_C=9479690&amp;geoId=</w:t>
        </w:r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9</w:t>
        </w:r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2000000</w:t>
        </w:r>
      </w:hyperlink>
    </w:p>
    <w:p w14:paraId="75C8C000" w14:textId="299EC0DE" w:rsidR="00454FD3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Send resume directly to:</w:t>
      </w:r>
    </w:p>
    <w:p w14:paraId="4A59D353" w14:textId="7B94FB4A" w:rsidR="00454FD3" w:rsidRPr="00454FD3" w:rsidRDefault="00141E6B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</w:rPr>
      </w:pPr>
      <w:hyperlink r:id="rId12" w:history="1">
        <w:r w:rsidR="00454FD3" w:rsidRPr="007A11C3">
          <w:rPr>
            <w:rStyle w:val="Hyperlink"/>
            <w:rFonts w:ascii="Calibri" w:eastAsia="Times New Roman" w:hAnsi="Calibri" w:cs="Calibri"/>
            <w:b/>
            <w:bCs/>
            <w:sz w:val="22"/>
            <w:szCs w:val="22"/>
          </w:rPr>
          <w:t>careers@fluent360.com</w:t>
        </w:r>
      </w:hyperlink>
      <w:r w:rsidR="00454FD3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</w:t>
      </w:r>
    </w:p>
    <w:p w14:paraId="414B5EA4" w14:textId="77777777" w:rsidR="00454FD3" w:rsidRPr="00C3637F" w:rsidRDefault="00454FD3" w:rsidP="00C47558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b/>
          <w:bCs/>
          <w:color w:val="000000"/>
          <w:sz w:val="22"/>
          <w:szCs w:val="22"/>
          <w:u w:val="single"/>
        </w:rPr>
      </w:pPr>
    </w:p>
    <w:p w14:paraId="6BBE7AD5" w14:textId="77777777" w:rsidR="0025424E" w:rsidRPr="009215F6" w:rsidRDefault="0025424E" w:rsidP="009215F6">
      <w:pPr>
        <w:spacing w:before="100" w:beforeAutospacing="1" w:after="100" w:afterAutospacing="1"/>
        <w:rPr>
          <w:rFonts w:ascii="Calibri" w:hAnsi="Calibri" w:cs="Calibri"/>
          <w:sz w:val="22"/>
          <w:szCs w:val="22"/>
        </w:rPr>
      </w:pPr>
    </w:p>
    <w:sectPr w:rsidR="0025424E" w:rsidRPr="009215F6" w:rsidSect="007D6538">
      <w:headerReference w:type="default" r:id="rId13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FA938" w14:textId="77777777" w:rsidR="00D4302C" w:rsidRDefault="00D4302C" w:rsidP="00F33207">
      <w:r>
        <w:separator/>
      </w:r>
    </w:p>
  </w:endnote>
  <w:endnote w:type="continuationSeparator" w:id="0">
    <w:p w14:paraId="2B03955B" w14:textId="77777777" w:rsidR="00D4302C" w:rsidRDefault="00D4302C" w:rsidP="00F33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4210F" w14:textId="77777777" w:rsidR="00D4302C" w:rsidRDefault="00D4302C" w:rsidP="00F33207">
      <w:r>
        <w:separator/>
      </w:r>
    </w:p>
  </w:footnote>
  <w:footnote w:type="continuationSeparator" w:id="0">
    <w:p w14:paraId="5FFB07B8" w14:textId="77777777" w:rsidR="00D4302C" w:rsidRDefault="00D4302C" w:rsidP="00F33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FF221" w14:textId="6B4EDA50" w:rsidR="00F33207" w:rsidRPr="00F33207" w:rsidRDefault="00F33207" w:rsidP="00F311A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F9409A"/>
    <w:multiLevelType w:val="multilevel"/>
    <w:tmpl w:val="391C7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B845EDD"/>
    <w:multiLevelType w:val="multilevel"/>
    <w:tmpl w:val="F7AAC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EB67113"/>
    <w:multiLevelType w:val="multilevel"/>
    <w:tmpl w:val="4A82C3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065AAC"/>
    <w:multiLevelType w:val="multilevel"/>
    <w:tmpl w:val="8C80B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6B50C5"/>
    <w:multiLevelType w:val="hybridMultilevel"/>
    <w:tmpl w:val="C71AD4E8"/>
    <w:lvl w:ilvl="0" w:tplc="00000001">
      <w:start w:val="1"/>
      <w:numFmt w:val="bullet"/>
      <w:lvlText w:val="•"/>
      <w:lvlJc w:val="left"/>
      <w:pPr>
        <w:ind w:left="1440" w:hanging="360"/>
      </w:p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6F5FE1"/>
    <w:multiLevelType w:val="multilevel"/>
    <w:tmpl w:val="2AEE7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E55A89"/>
    <w:multiLevelType w:val="multilevel"/>
    <w:tmpl w:val="0E621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0314738"/>
    <w:multiLevelType w:val="hybridMultilevel"/>
    <w:tmpl w:val="EAD8FD2A"/>
    <w:lvl w:ilvl="0" w:tplc="BE160B3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12E1F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943C1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BE0EC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4CD07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6CE11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1C46C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0E28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FC892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2C647A"/>
    <w:multiLevelType w:val="hybridMultilevel"/>
    <w:tmpl w:val="B3C40028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CA759B"/>
    <w:multiLevelType w:val="hybridMultilevel"/>
    <w:tmpl w:val="30C45A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F57CCB"/>
    <w:multiLevelType w:val="multilevel"/>
    <w:tmpl w:val="8472A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C03D96"/>
    <w:multiLevelType w:val="hybridMultilevel"/>
    <w:tmpl w:val="E63AD92A"/>
    <w:lvl w:ilvl="0" w:tplc="00000001">
      <w:start w:val="1"/>
      <w:numFmt w:val="bullet"/>
      <w:lvlText w:val="•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712AAE"/>
    <w:multiLevelType w:val="hybridMultilevel"/>
    <w:tmpl w:val="1952A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0A6697"/>
    <w:multiLevelType w:val="multilevel"/>
    <w:tmpl w:val="18B07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BF4479"/>
    <w:multiLevelType w:val="hybridMultilevel"/>
    <w:tmpl w:val="4D0E709C"/>
    <w:lvl w:ilvl="0" w:tplc="90EE753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C8743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B41FD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7ADBB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D01A5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BCD4C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A640D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3201E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58173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60FC5"/>
    <w:multiLevelType w:val="multilevel"/>
    <w:tmpl w:val="73168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477ACF"/>
    <w:multiLevelType w:val="hybridMultilevel"/>
    <w:tmpl w:val="4178E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24184F"/>
    <w:multiLevelType w:val="hybridMultilevel"/>
    <w:tmpl w:val="8D28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07A4D"/>
    <w:multiLevelType w:val="multilevel"/>
    <w:tmpl w:val="4880B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8604060"/>
    <w:multiLevelType w:val="multilevel"/>
    <w:tmpl w:val="DD244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8982B32"/>
    <w:multiLevelType w:val="multilevel"/>
    <w:tmpl w:val="A112B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BF4E21"/>
    <w:multiLevelType w:val="hybridMultilevel"/>
    <w:tmpl w:val="1282716E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2E1143"/>
    <w:multiLevelType w:val="multilevel"/>
    <w:tmpl w:val="ED38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D97C7A"/>
    <w:multiLevelType w:val="multilevel"/>
    <w:tmpl w:val="4A669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9"/>
  </w:num>
  <w:num w:numId="2">
    <w:abstractNumId w:val="0"/>
  </w:num>
  <w:num w:numId="3">
    <w:abstractNumId w:val="1"/>
  </w:num>
  <w:num w:numId="4">
    <w:abstractNumId w:val="12"/>
  </w:num>
  <w:num w:numId="5">
    <w:abstractNumId w:val="9"/>
  </w:num>
  <w:num w:numId="6">
    <w:abstractNumId w:val="16"/>
  </w:num>
  <w:num w:numId="7">
    <w:abstractNumId w:val="24"/>
  </w:num>
  <w:num w:numId="8">
    <w:abstractNumId w:val="15"/>
  </w:num>
  <w:num w:numId="9">
    <w:abstractNumId w:val="7"/>
  </w:num>
  <w:num w:numId="10">
    <w:abstractNumId w:val="17"/>
  </w:num>
  <w:num w:numId="11">
    <w:abstractNumId w:val="11"/>
  </w:num>
  <w:num w:numId="12">
    <w:abstractNumId w:val="6"/>
  </w:num>
  <w:num w:numId="13">
    <w:abstractNumId w:val="23"/>
  </w:num>
  <w:num w:numId="14">
    <w:abstractNumId w:val="4"/>
  </w:num>
  <w:num w:numId="15">
    <w:abstractNumId w:val="13"/>
  </w:num>
  <w:num w:numId="16">
    <w:abstractNumId w:val="10"/>
  </w:num>
  <w:num w:numId="17">
    <w:abstractNumId w:val="14"/>
  </w:num>
  <w:num w:numId="18">
    <w:abstractNumId w:val="18"/>
  </w:num>
  <w:num w:numId="19">
    <w:abstractNumId w:val="20"/>
  </w:num>
  <w:num w:numId="20">
    <w:abstractNumId w:val="2"/>
  </w:num>
  <w:num w:numId="21">
    <w:abstractNumId w:val="8"/>
  </w:num>
  <w:num w:numId="22">
    <w:abstractNumId w:val="5"/>
  </w:num>
  <w:num w:numId="23">
    <w:abstractNumId w:val="21"/>
  </w:num>
  <w:num w:numId="24">
    <w:abstractNumId w:val="22"/>
  </w:num>
  <w:num w:numId="25">
    <w:abstractNumId w:val="25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sDC3NDI0sjQ2NzVS0lEKTi0uzszPAykwqgUAVxhu3SwAAAA="/>
  </w:docVars>
  <w:rsids>
    <w:rsidRoot w:val="002D5805"/>
    <w:rsid w:val="00036EE1"/>
    <w:rsid w:val="00047C8D"/>
    <w:rsid w:val="00077070"/>
    <w:rsid w:val="00114CFE"/>
    <w:rsid w:val="001370BE"/>
    <w:rsid w:val="00141E6B"/>
    <w:rsid w:val="001670F9"/>
    <w:rsid w:val="00181C62"/>
    <w:rsid w:val="00186A74"/>
    <w:rsid w:val="001C7F28"/>
    <w:rsid w:val="00251173"/>
    <w:rsid w:val="0025424E"/>
    <w:rsid w:val="00283E2D"/>
    <w:rsid w:val="0028710A"/>
    <w:rsid w:val="00292F2C"/>
    <w:rsid w:val="002A5944"/>
    <w:rsid w:val="002C1A9E"/>
    <w:rsid w:val="002D573E"/>
    <w:rsid w:val="002D5805"/>
    <w:rsid w:val="002F39C6"/>
    <w:rsid w:val="00312014"/>
    <w:rsid w:val="00316AFF"/>
    <w:rsid w:val="003365B5"/>
    <w:rsid w:val="003D2477"/>
    <w:rsid w:val="00454FD3"/>
    <w:rsid w:val="00483298"/>
    <w:rsid w:val="004A5FB0"/>
    <w:rsid w:val="004B3B78"/>
    <w:rsid w:val="004B5CD1"/>
    <w:rsid w:val="004E54B1"/>
    <w:rsid w:val="00506E1F"/>
    <w:rsid w:val="00513FA6"/>
    <w:rsid w:val="00532152"/>
    <w:rsid w:val="00561F81"/>
    <w:rsid w:val="00584683"/>
    <w:rsid w:val="005B640C"/>
    <w:rsid w:val="005B752B"/>
    <w:rsid w:val="005D3777"/>
    <w:rsid w:val="005D6EA9"/>
    <w:rsid w:val="005E721C"/>
    <w:rsid w:val="0060772E"/>
    <w:rsid w:val="0064673B"/>
    <w:rsid w:val="006E600E"/>
    <w:rsid w:val="007616D4"/>
    <w:rsid w:val="007B68AF"/>
    <w:rsid w:val="007D6538"/>
    <w:rsid w:val="007F538F"/>
    <w:rsid w:val="00810C6B"/>
    <w:rsid w:val="00812A97"/>
    <w:rsid w:val="008227B7"/>
    <w:rsid w:val="0083356E"/>
    <w:rsid w:val="008D2A57"/>
    <w:rsid w:val="008F2D57"/>
    <w:rsid w:val="009215F6"/>
    <w:rsid w:val="0092279A"/>
    <w:rsid w:val="009440C9"/>
    <w:rsid w:val="009568E3"/>
    <w:rsid w:val="009653EF"/>
    <w:rsid w:val="009726DA"/>
    <w:rsid w:val="00993311"/>
    <w:rsid w:val="00993457"/>
    <w:rsid w:val="009E7D3B"/>
    <w:rsid w:val="00AC3C48"/>
    <w:rsid w:val="00BA1EC9"/>
    <w:rsid w:val="00BA3BC9"/>
    <w:rsid w:val="00BD314A"/>
    <w:rsid w:val="00BD4D82"/>
    <w:rsid w:val="00C3637F"/>
    <w:rsid w:val="00C47558"/>
    <w:rsid w:val="00C8489C"/>
    <w:rsid w:val="00C928E5"/>
    <w:rsid w:val="00CC17E5"/>
    <w:rsid w:val="00D2545E"/>
    <w:rsid w:val="00D3427F"/>
    <w:rsid w:val="00D4302C"/>
    <w:rsid w:val="00E837D3"/>
    <w:rsid w:val="00E8419E"/>
    <w:rsid w:val="00EB5534"/>
    <w:rsid w:val="00F11F4A"/>
    <w:rsid w:val="00F311A6"/>
    <w:rsid w:val="00F33207"/>
    <w:rsid w:val="00F80222"/>
    <w:rsid w:val="00F87584"/>
    <w:rsid w:val="00FB1A69"/>
    <w:rsid w:val="00FB3154"/>
    <w:rsid w:val="00FC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BFF822"/>
  <w14:defaultImageDpi w14:val="330"/>
  <w15:docId w15:val="{B0D83605-319C-BA4C-9582-1F6C051C5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54FD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8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2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207"/>
  </w:style>
  <w:style w:type="paragraph" w:styleId="Footer">
    <w:name w:val="footer"/>
    <w:basedOn w:val="Normal"/>
    <w:link w:val="FooterChar"/>
    <w:uiPriority w:val="99"/>
    <w:unhideWhenUsed/>
    <w:rsid w:val="00F332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207"/>
  </w:style>
  <w:style w:type="paragraph" w:styleId="BalloonText">
    <w:name w:val="Balloon Text"/>
    <w:basedOn w:val="Normal"/>
    <w:link w:val="BalloonTextChar"/>
    <w:uiPriority w:val="99"/>
    <w:semiHidden/>
    <w:unhideWhenUsed/>
    <w:rsid w:val="0064673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73B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5424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25424E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7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7B7"/>
    <w:rPr>
      <w:color w:val="605E5C"/>
      <w:shd w:val="clear" w:color="auto" w:fill="E1DFDD"/>
    </w:rPr>
  </w:style>
  <w:style w:type="paragraph" w:customStyle="1" w:styleId="Pa01">
    <w:name w:val="Pa0+1"/>
    <w:basedOn w:val="Normal"/>
    <w:next w:val="Normal"/>
    <w:uiPriority w:val="99"/>
    <w:rsid w:val="00E8419E"/>
    <w:pPr>
      <w:autoSpaceDE w:val="0"/>
      <w:autoSpaceDN w:val="0"/>
      <w:adjustRightInd w:val="0"/>
      <w:spacing w:line="241" w:lineRule="atLeast"/>
    </w:pPr>
    <w:rPr>
      <w:rFonts w:ascii="Myriad Pro" w:eastAsia="Calibri" w:hAnsi="Myriad Pro" w:cs="Times New Roman"/>
    </w:rPr>
  </w:style>
  <w:style w:type="character" w:customStyle="1" w:styleId="A31">
    <w:name w:val="A3+1"/>
    <w:uiPriority w:val="99"/>
    <w:rsid w:val="00E8419E"/>
    <w:rPr>
      <w:rFonts w:cs="Myriad Pro"/>
      <w:color w:val="000000"/>
      <w:sz w:val="18"/>
      <w:szCs w:val="18"/>
    </w:rPr>
  </w:style>
  <w:style w:type="character" w:customStyle="1" w:styleId="A3">
    <w:name w:val="A3"/>
    <w:rsid w:val="00E8419E"/>
    <w:rPr>
      <w:rFonts w:ascii="Myriad Pro" w:hAnsi="Myriad Pro" w:cs="Myriad Pro"/>
      <w:color w:val="00000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54FD3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-14">
    <w:name w:val="t-14"/>
    <w:basedOn w:val="Normal"/>
    <w:rsid w:val="00454F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jobs-description-detailslist-item">
    <w:name w:val="jobs-description-details__list-item"/>
    <w:basedOn w:val="Normal"/>
    <w:rsid w:val="00454F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41E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26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05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81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32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4551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944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131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6605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960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348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63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794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784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4687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50027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6455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55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7820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456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5039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801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3603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760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4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33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73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2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32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58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reers@fluent360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jobs/search/?currentJobId=2423183526&amp;f_C=9479690&amp;geoId=9200000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19FD3315DDB4AB9001C32484A6878" ma:contentTypeVersion="8" ma:contentTypeDescription="Create a new document." ma:contentTypeScope="" ma:versionID="c71986cdfa3f85b5423763ba16410f61">
  <xsd:schema xmlns:xsd="http://www.w3.org/2001/XMLSchema" xmlns:xs="http://www.w3.org/2001/XMLSchema" xmlns:p="http://schemas.microsoft.com/office/2006/metadata/properties" xmlns:ns2="a9ee0532-6406-4e2c-a198-10767c1e18de" targetNamespace="http://schemas.microsoft.com/office/2006/metadata/properties" ma:root="true" ma:fieldsID="63d20b166436c51fc1e5ffc7ebee3e20" ns2:_="">
    <xsd:import namespace="a9ee0532-6406-4e2c-a198-10767c1e18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e0532-6406-4e2c-a198-10767c1e1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90B93B-35C3-4752-8D3B-C4F1099779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ADBCD1-2EF5-4EDD-A56A-88F9C6EA37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638AA8-2B3E-4498-9549-194BF61C8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ee0532-6406-4e2c-a198-10767c1e18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Ignition</Company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 White</dc:creator>
  <cp:keywords/>
  <dc:description/>
  <cp:lastModifiedBy>Sheena Medrano</cp:lastModifiedBy>
  <cp:revision>2</cp:revision>
  <cp:lastPrinted>2019-04-05T14:13:00Z</cp:lastPrinted>
  <dcterms:created xsi:type="dcterms:W3CDTF">2021-03-08T15:08:00Z</dcterms:created>
  <dcterms:modified xsi:type="dcterms:W3CDTF">2021-03-08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19FD3315DDB4AB9001C32484A6878</vt:lpwstr>
  </property>
</Properties>
</file>